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00BFA4" w14:textId="2D08A7A9" w:rsidR="00894295" w:rsidRDefault="003860F8" w:rsidP="008A59CD">
      <w:pPr>
        <w:pStyle w:val="Title"/>
        <w:jc w:val="center"/>
        <w:rPr>
          <w:rFonts w:cstheme="majorHAnsi"/>
        </w:rPr>
      </w:pPr>
      <w:r w:rsidRPr="0053152E">
        <w:rPr>
          <w:rFonts w:cstheme="majorHAnsi"/>
          <w:sz w:val="52"/>
        </w:rPr>
        <w:t xml:space="preserve">Design Principles – </w:t>
      </w:r>
      <w:r w:rsidR="0053152E" w:rsidRPr="0053152E">
        <w:rPr>
          <w:rFonts w:cstheme="majorHAnsi"/>
          <w:sz w:val="52"/>
        </w:rPr>
        <w:t>Perception &amp; Attention</w:t>
      </w:r>
      <w:bookmarkStart w:id="0" w:name="_GoBack"/>
      <w:bookmarkEnd w:id="0"/>
    </w:p>
    <w:p w14:paraId="07DD7000" w14:textId="2BD73AD1" w:rsidR="000D618A" w:rsidRDefault="007265EA" w:rsidP="000D618A">
      <w:pPr>
        <w:pStyle w:val="Heading1"/>
      </w:pPr>
      <w:r w:rsidRPr="006360CB">
        <w:t>Task 1</w:t>
      </w:r>
    </w:p>
    <w:p w14:paraId="7AF839F1" w14:textId="067DF770" w:rsidR="000D618A" w:rsidRPr="000D618A" w:rsidRDefault="001A3C8C" w:rsidP="000D618A">
      <w:r>
        <w:t>People commonly perceive certain colours, sounds, symbols &amp; images in certain ways. In the table below, identify a common perception for each of these examples when used in a user interface.</w:t>
      </w:r>
    </w:p>
    <w:tbl>
      <w:tblPr>
        <w:tblStyle w:val="GridTable4-Accent1"/>
        <w:tblW w:w="5000" w:type="pct"/>
        <w:tblLook w:val="0420" w:firstRow="1" w:lastRow="0" w:firstColumn="0" w:lastColumn="0" w:noHBand="0" w:noVBand="1"/>
      </w:tblPr>
      <w:tblGrid>
        <w:gridCol w:w="3538"/>
        <w:gridCol w:w="6918"/>
      </w:tblGrid>
      <w:tr w:rsidR="001A3C8C" w14:paraId="2BB215A1" w14:textId="77777777" w:rsidTr="00302C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92" w:type="pct"/>
          </w:tcPr>
          <w:p w14:paraId="09453EE7" w14:textId="77777777" w:rsidR="001A3C8C" w:rsidRDefault="001A3C8C" w:rsidP="00302C53">
            <w:pPr>
              <w:rPr>
                <w:sz w:val="24"/>
              </w:rPr>
            </w:pPr>
          </w:p>
        </w:tc>
        <w:tc>
          <w:tcPr>
            <w:tcW w:w="3308" w:type="pct"/>
            <w:vAlign w:val="center"/>
          </w:tcPr>
          <w:p w14:paraId="408AE64E" w14:textId="5BB008D4" w:rsidR="001A3C8C" w:rsidRPr="00550F1B" w:rsidRDefault="001A3C8C" w:rsidP="00302C53">
            <w:pPr>
              <w:spacing w:before="120" w:after="120"/>
              <w:jc w:val="center"/>
              <w:rPr>
                <w:sz w:val="28"/>
              </w:rPr>
            </w:pPr>
            <w:r>
              <w:rPr>
                <w:sz w:val="28"/>
              </w:rPr>
              <w:t>Perception</w:t>
            </w:r>
          </w:p>
        </w:tc>
      </w:tr>
      <w:tr w:rsidR="001A3C8C" w14:paraId="6C7F3595" w14:textId="77777777" w:rsidTr="00302C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5"/>
        </w:trPr>
        <w:tc>
          <w:tcPr>
            <w:tcW w:w="1692" w:type="pct"/>
            <w:vAlign w:val="center"/>
          </w:tcPr>
          <w:p w14:paraId="69F48C6A" w14:textId="370C450D" w:rsidR="001A3C8C" w:rsidRPr="00550F1B" w:rsidRDefault="001A3C8C" w:rsidP="00302C53">
            <w:pPr>
              <w:spacing w:after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lour Red</w:t>
            </w:r>
          </w:p>
        </w:tc>
        <w:tc>
          <w:tcPr>
            <w:tcW w:w="3308" w:type="pct"/>
            <w:vAlign w:val="center"/>
          </w:tcPr>
          <w:p w14:paraId="65BBB0EC" w14:textId="77777777" w:rsidR="001A3C8C" w:rsidRDefault="001A3C8C" w:rsidP="00302C53">
            <w:pPr>
              <w:spacing w:after="0"/>
              <w:jc w:val="center"/>
              <w:rPr>
                <w:sz w:val="24"/>
              </w:rPr>
            </w:pPr>
          </w:p>
        </w:tc>
      </w:tr>
      <w:tr w:rsidR="001A3C8C" w14:paraId="367E4F43" w14:textId="77777777" w:rsidTr="00302C53">
        <w:trPr>
          <w:trHeight w:val="1123"/>
        </w:trPr>
        <w:tc>
          <w:tcPr>
            <w:tcW w:w="1692" w:type="pct"/>
            <w:vAlign w:val="center"/>
          </w:tcPr>
          <w:p w14:paraId="67378BE3" w14:textId="6FF39340" w:rsidR="001A3C8C" w:rsidRDefault="001A3C8C" w:rsidP="00302C53">
            <w:pPr>
              <w:spacing w:after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lour Orange</w:t>
            </w:r>
          </w:p>
        </w:tc>
        <w:tc>
          <w:tcPr>
            <w:tcW w:w="3308" w:type="pct"/>
            <w:vAlign w:val="center"/>
          </w:tcPr>
          <w:p w14:paraId="58FE7FEB" w14:textId="77777777" w:rsidR="001A3C8C" w:rsidRDefault="001A3C8C" w:rsidP="00302C53">
            <w:pPr>
              <w:spacing w:after="0"/>
              <w:jc w:val="center"/>
              <w:rPr>
                <w:sz w:val="24"/>
              </w:rPr>
            </w:pPr>
          </w:p>
        </w:tc>
      </w:tr>
      <w:tr w:rsidR="001A3C8C" w14:paraId="368D89DB" w14:textId="77777777" w:rsidTr="00302C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5"/>
        </w:trPr>
        <w:tc>
          <w:tcPr>
            <w:tcW w:w="1692" w:type="pct"/>
            <w:vAlign w:val="center"/>
          </w:tcPr>
          <w:p w14:paraId="26B37E9B" w14:textId="0AC62ADD" w:rsidR="001A3C8C" w:rsidRDefault="001A3C8C" w:rsidP="00302C53">
            <w:pPr>
              <w:spacing w:after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lour Green</w:t>
            </w:r>
          </w:p>
        </w:tc>
        <w:tc>
          <w:tcPr>
            <w:tcW w:w="3308" w:type="pct"/>
            <w:vAlign w:val="center"/>
          </w:tcPr>
          <w:p w14:paraId="4F0CBBCD" w14:textId="77777777" w:rsidR="001A3C8C" w:rsidRDefault="001A3C8C" w:rsidP="00302C53">
            <w:pPr>
              <w:spacing w:after="0"/>
              <w:jc w:val="center"/>
              <w:rPr>
                <w:sz w:val="24"/>
              </w:rPr>
            </w:pPr>
          </w:p>
        </w:tc>
      </w:tr>
      <w:tr w:rsidR="001A3C8C" w14:paraId="40E2F95A" w14:textId="77777777" w:rsidTr="00302C53">
        <w:trPr>
          <w:trHeight w:val="1127"/>
        </w:trPr>
        <w:tc>
          <w:tcPr>
            <w:tcW w:w="1692" w:type="pct"/>
            <w:vAlign w:val="center"/>
          </w:tcPr>
          <w:p w14:paraId="6EEE5CFD" w14:textId="18BAC056" w:rsidR="001A3C8C" w:rsidRDefault="001A3C8C" w:rsidP="00302C53">
            <w:pPr>
              <w:spacing w:after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High pitch “Ding” sound</w:t>
            </w:r>
          </w:p>
        </w:tc>
        <w:tc>
          <w:tcPr>
            <w:tcW w:w="3308" w:type="pct"/>
            <w:vAlign w:val="center"/>
          </w:tcPr>
          <w:p w14:paraId="49724C39" w14:textId="77777777" w:rsidR="001A3C8C" w:rsidRDefault="001A3C8C" w:rsidP="00302C53">
            <w:pPr>
              <w:spacing w:after="0"/>
              <w:jc w:val="center"/>
              <w:rPr>
                <w:sz w:val="24"/>
              </w:rPr>
            </w:pPr>
          </w:p>
        </w:tc>
      </w:tr>
      <w:tr w:rsidR="001A3C8C" w14:paraId="2F56C205" w14:textId="77777777" w:rsidTr="00302C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7"/>
        </w:trPr>
        <w:tc>
          <w:tcPr>
            <w:tcW w:w="1692" w:type="pct"/>
            <w:vAlign w:val="center"/>
          </w:tcPr>
          <w:p w14:paraId="6AE7CDEC" w14:textId="075047D8" w:rsidR="001A3C8C" w:rsidRDefault="001A3C8C" w:rsidP="00302C53">
            <w:pPr>
              <w:spacing w:after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Low pitch “Uh-Uh” sound</w:t>
            </w:r>
          </w:p>
        </w:tc>
        <w:tc>
          <w:tcPr>
            <w:tcW w:w="3308" w:type="pct"/>
            <w:vAlign w:val="center"/>
          </w:tcPr>
          <w:p w14:paraId="59D3D9C8" w14:textId="77777777" w:rsidR="001A3C8C" w:rsidRDefault="001A3C8C" w:rsidP="00302C53">
            <w:pPr>
              <w:spacing w:after="0"/>
              <w:jc w:val="center"/>
              <w:rPr>
                <w:sz w:val="24"/>
              </w:rPr>
            </w:pPr>
          </w:p>
        </w:tc>
      </w:tr>
      <w:tr w:rsidR="001A3C8C" w14:paraId="746F1581" w14:textId="77777777" w:rsidTr="00302C53">
        <w:trPr>
          <w:trHeight w:val="1127"/>
        </w:trPr>
        <w:tc>
          <w:tcPr>
            <w:tcW w:w="1692" w:type="pct"/>
            <w:vAlign w:val="center"/>
          </w:tcPr>
          <w:p w14:paraId="289ECBB4" w14:textId="68F845E8" w:rsidR="001A3C8C" w:rsidRDefault="001A3C8C" w:rsidP="00302C53">
            <w:pPr>
              <w:spacing w:after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ck Symbol</w:t>
            </w:r>
          </w:p>
        </w:tc>
        <w:tc>
          <w:tcPr>
            <w:tcW w:w="3308" w:type="pct"/>
            <w:vAlign w:val="center"/>
          </w:tcPr>
          <w:p w14:paraId="6EF97E4C" w14:textId="77777777" w:rsidR="001A3C8C" w:rsidRDefault="001A3C8C" w:rsidP="00302C53">
            <w:pPr>
              <w:spacing w:after="0"/>
              <w:jc w:val="center"/>
              <w:rPr>
                <w:sz w:val="24"/>
              </w:rPr>
            </w:pPr>
          </w:p>
        </w:tc>
      </w:tr>
      <w:tr w:rsidR="001A3C8C" w14:paraId="77967833" w14:textId="77777777" w:rsidTr="00302C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7"/>
        </w:trPr>
        <w:tc>
          <w:tcPr>
            <w:tcW w:w="1692" w:type="pct"/>
            <w:vAlign w:val="center"/>
          </w:tcPr>
          <w:p w14:paraId="1DE865D3" w14:textId="42C626BC" w:rsidR="001A3C8C" w:rsidRDefault="001A3C8C" w:rsidP="00302C53">
            <w:pPr>
              <w:spacing w:after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ross Symbol</w:t>
            </w:r>
          </w:p>
        </w:tc>
        <w:tc>
          <w:tcPr>
            <w:tcW w:w="3308" w:type="pct"/>
            <w:vAlign w:val="center"/>
          </w:tcPr>
          <w:p w14:paraId="7797048C" w14:textId="77777777" w:rsidR="001A3C8C" w:rsidRDefault="001A3C8C" w:rsidP="00302C53">
            <w:pPr>
              <w:spacing w:after="0"/>
              <w:jc w:val="center"/>
              <w:rPr>
                <w:sz w:val="24"/>
              </w:rPr>
            </w:pPr>
          </w:p>
        </w:tc>
      </w:tr>
      <w:tr w:rsidR="00CF6777" w14:paraId="49B3E953" w14:textId="77777777" w:rsidTr="00302C53">
        <w:trPr>
          <w:trHeight w:val="1127"/>
        </w:trPr>
        <w:tc>
          <w:tcPr>
            <w:tcW w:w="1692" w:type="pct"/>
            <w:vAlign w:val="center"/>
          </w:tcPr>
          <w:p w14:paraId="115D544E" w14:textId="3A9D3877" w:rsidR="00CF6777" w:rsidRDefault="00CF6777" w:rsidP="00302C53">
            <w:pPr>
              <w:spacing w:after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Hamburger Symbol ( </w:t>
            </w:r>
            <w:r w:rsidRPr="00CF6777">
              <w:rPr>
                <w:rFonts w:ascii="Segoe UI Symbol" w:hAnsi="Segoe UI Symbol" w:cs="Segoe UI Symbol"/>
                <w:b/>
                <w:bCs/>
                <w:color w:val="000000"/>
                <w:sz w:val="24"/>
                <w:szCs w:val="54"/>
              </w:rPr>
              <w:t>☰</w:t>
            </w:r>
            <w:r>
              <w:rPr>
                <w:b/>
                <w:sz w:val="24"/>
              </w:rPr>
              <w:t xml:space="preserve"> )</w:t>
            </w:r>
          </w:p>
        </w:tc>
        <w:tc>
          <w:tcPr>
            <w:tcW w:w="3308" w:type="pct"/>
            <w:vAlign w:val="center"/>
          </w:tcPr>
          <w:p w14:paraId="4477F9B8" w14:textId="77777777" w:rsidR="00CF6777" w:rsidRDefault="00CF6777" w:rsidP="00302C53">
            <w:pPr>
              <w:spacing w:after="0"/>
              <w:jc w:val="center"/>
              <w:rPr>
                <w:sz w:val="24"/>
              </w:rPr>
            </w:pPr>
          </w:p>
        </w:tc>
      </w:tr>
      <w:tr w:rsidR="001A3C8C" w14:paraId="1A613E09" w14:textId="77777777" w:rsidTr="00302C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7"/>
        </w:trPr>
        <w:tc>
          <w:tcPr>
            <w:tcW w:w="1692" w:type="pct"/>
            <w:vAlign w:val="center"/>
          </w:tcPr>
          <w:p w14:paraId="21B4669D" w14:textId="56D3FE16" w:rsidR="001A3C8C" w:rsidRDefault="001A3C8C" w:rsidP="00302C53">
            <w:pPr>
              <w:spacing w:after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miley Face</w:t>
            </w:r>
          </w:p>
        </w:tc>
        <w:tc>
          <w:tcPr>
            <w:tcW w:w="3308" w:type="pct"/>
            <w:vAlign w:val="center"/>
          </w:tcPr>
          <w:p w14:paraId="20D15972" w14:textId="77777777" w:rsidR="001A3C8C" w:rsidRDefault="001A3C8C" w:rsidP="00302C53">
            <w:pPr>
              <w:spacing w:after="0"/>
              <w:jc w:val="center"/>
              <w:rPr>
                <w:sz w:val="24"/>
              </w:rPr>
            </w:pPr>
          </w:p>
        </w:tc>
      </w:tr>
      <w:tr w:rsidR="001A3C8C" w14:paraId="05153737" w14:textId="77777777" w:rsidTr="00302C53">
        <w:trPr>
          <w:trHeight w:val="1127"/>
        </w:trPr>
        <w:tc>
          <w:tcPr>
            <w:tcW w:w="1692" w:type="pct"/>
            <w:vAlign w:val="center"/>
          </w:tcPr>
          <w:p w14:paraId="716F324C" w14:textId="5538456A" w:rsidR="001A3C8C" w:rsidRDefault="001A3C8C" w:rsidP="00302C53">
            <w:pPr>
              <w:spacing w:after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ross Face</w:t>
            </w:r>
          </w:p>
        </w:tc>
        <w:tc>
          <w:tcPr>
            <w:tcW w:w="3308" w:type="pct"/>
            <w:vAlign w:val="center"/>
          </w:tcPr>
          <w:p w14:paraId="51E97AB4" w14:textId="77777777" w:rsidR="001A3C8C" w:rsidRDefault="001A3C8C" w:rsidP="00302C53">
            <w:pPr>
              <w:spacing w:after="0"/>
              <w:jc w:val="center"/>
              <w:rPr>
                <w:sz w:val="24"/>
              </w:rPr>
            </w:pPr>
          </w:p>
        </w:tc>
      </w:tr>
    </w:tbl>
    <w:p w14:paraId="2013FF22" w14:textId="3A2F8528" w:rsidR="00CF6777" w:rsidRDefault="00CF6777" w:rsidP="00CF6777"/>
    <w:p w14:paraId="26790160" w14:textId="26BF9DC3" w:rsidR="001A3C8C" w:rsidRDefault="001A3C8C" w:rsidP="001A3C8C">
      <w:pPr>
        <w:pStyle w:val="Heading1"/>
      </w:pPr>
      <w:r>
        <w:lastRenderedPageBreak/>
        <w:t>Task 2</w:t>
      </w:r>
    </w:p>
    <w:p w14:paraId="0CB4047B" w14:textId="4EF3783C" w:rsidR="000D618A" w:rsidRDefault="001A3C8C" w:rsidP="00D43FAB">
      <w:r>
        <w:t>Gaining user attention is only part of the battle. You need to retain that attention too. Imagine you are designing a user sign-up form for a website. It needs to allow users to enter:</w:t>
      </w:r>
    </w:p>
    <w:p w14:paraId="3E922A4D" w14:textId="18FC699A" w:rsidR="001A3C8C" w:rsidRDefault="001A3C8C" w:rsidP="001A3C8C">
      <w:pPr>
        <w:pStyle w:val="ListParagraph"/>
        <w:numPr>
          <w:ilvl w:val="0"/>
          <w:numId w:val="1"/>
        </w:numPr>
      </w:pPr>
      <w:r>
        <w:t>First Name</w:t>
      </w:r>
    </w:p>
    <w:p w14:paraId="266BED3F" w14:textId="17219D44" w:rsidR="001A3C8C" w:rsidRDefault="001A3C8C" w:rsidP="001A3C8C">
      <w:pPr>
        <w:pStyle w:val="ListParagraph"/>
        <w:numPr>
          <w:ilvl w:val="0"/>
          <w:numId w:val="1"/>
        </w:numPr>
      </w:pPr>
      <w:r>
        <w:t>Last Name</w:t>
      </w:r>
    </w:p>
    <w:p w14:paraId="7F9B0587" w14:textId="2ED4AB82" w:rsidR="001A3C8C" w:rsidRDefault="001A3C8C" w:rsidP="001A3C8C">
      <w:pPr>
        <w:pStyle w:val="ListParagraph"/>
        <w:numPr>
          <w:ilvl w:val="0"/>
          <w:numId w:val="1"/>
        </w:numPr>
      </w:pPr>
      <w:r>
        <w:t>Email</w:t>
      </w:r>
    </w:p>
    <w:p w14:paraId="2FC47677" w14:textId="73E9A830" w:rsidR="001A3C8C" w:rsidRDefault="001A3C8C" w:rsidP="001A3C8C">
      <w:pPr>
        <w:pStyle w:val="ListParagraph"/>
        <w:numPr>
          <w:ilvl w:val="0"/>
          <w:numId w:val="1"/>
        </w:numPr>
      </w:pPr>
      <w:r>
        <w:t>Password</w:t>
      </w:r>
    </w:p>
    <w:p w14:paraId="65E62901" w14:textId="19F0C714" w:rsidR="001A3C8C" w:rsidRDefault="001A3C8C" w:rsidP="001A3C8C">
      <w:pPr>
        <w:pStyle w:val="ListParagraph"/>
        <w:numPr>
          <w:ilvl w:val="0"/>
          <w:numId w:val="1"/>
        </w:numPr>
      </w:pPr>
      <w:r>
        <w:t>Password Confirmation</w:t>
      </w:r>
    </w:p>
    <w:p w14:paraId="451203F6" w14:textId="4E4E484E" w:rsidR="001A3C8C" w:rsidRDefault="001A3C8C" w:rsidP="001A3C8C">
      <w:pPr>
        <w:pStyle w:val="ListParagraph"/>
        <w:numPr>
          <w:ilvl w:val="0"/>
          <w:numId w:val="1"/>
        </w:numPr>
      </w:pPr>
      <w:r>
        <w:t>Privacy Agreement</w:t>
      </w:r>
    </w:p>
    <w:p w14:paraId="145A7FDB" w14:textId="48BC2B2B" w:rsidR="000D618A" w:rsidRDefault="001A3C8C" w:rsidP="00D43FAB">
      <w:r>
        <w:t xml:space="preserve">Design the interface for this below using the common features for retaining </w:t>
      </w:r>
      <w:r w:rsidR="00430469">
        <w:t>the user’s attention</w:t>
      </w:r>
      <w:r>
        <w:t>. Annotate the features you have used.</w:t>
      </w:r>
    </w:p>
    <w:p w14:paraId="3BA9B92A" w14:textId="345A38A8" w:rsidR="001A3C8C" w:rsidRDefault="001A3C8C" w:rsidP="00D43FAB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43C52E3" wp14:editId="67603B5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643370" cy="3524250"/>
                <wp:effectExtent l="0" t="0" r="2413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3370" cy="3524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315EE4" w14:textId="77777777" w:rsidR="001A3C8C" w:rsidRDefault="001A3C8C" w:rsidP="001A3C8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043C52E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.05pt;width:523.1pt;height:277.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" fillcolor="white [3201]" strokeweight=".5pt">
                <v:textbox>
                  <w:txbxContent>
                    <w:p w14:paraId="79315EE4" w14:textId="77777777" w:rsidR="001A3C8C" w:rsidRDefault="001A3C8C" w:rsidP="001A3C8C"/>
                  </w:txbxContent>
                </v:textbox>
              </v:shape>
            </w:pict>
          </mc:Fallback>
        </mc:AlternateContent>
      </w:r>
    </w:p>
    <w:p w14:paraId="496DE433" w14:textId="77777777" w:rsidR="000D618A" w:rsidRDefault="000D618A" w:rsidP="00D43FAB"/>
    <w:p w14:paraId="5F6142E4" w14:textId="77777777" w:rsidR="000D618A" w:rsidRDefault="000D618A" w:rsidP="00D43FAB"/>
    <w:p w14:paraId="65E0ECAB" w14:textId="77777777" w:rsidR="000D618A" w:rsidRDefault="000D618A" w:rsidP="00D43FAB"/>
    <w:p w14:paraId="5246BE61" w14:textId="77777777" w:rsidR="000D618A" w:rsidRDefault="000D618A" w:rsidP="00D43FAB"/>
    <w:p w14:paraId="1904D2BC" w14:textId="77777777" w:rsidR="000D618A" w:rsidRDefault="000D618A" w:rsidP="00D43FAB"/>
    <w:p w14:paraId="6CF316F6" w14:textId="77777777" w:rsidR="000D618A" w:rsidRDefault="000D618A" w:rsidP="00D43FAB"/>
    <w:p w14:paraId="4B3FEECA" w14:textId="77777777" w:rsidR="000D618A" w:rsidRDefault="000D618A" w:rsidP="00D43FAB"/>
    <w:p w14:paraId="3D6EF8C8" w14:textId="77777777" w:rsidR="000D618A" w:rsidRDefault="000D618A" w:rsidP="00D43FAB"/>
    <w:p w14:paraId="03B736F9" w14:textId="77777777" w:rsidR="000D618A" w:rsidRDefault="000D618A" w:rsidP="00D43FAB"/>
    <w:p w14:paraId="5DEA3D80" w14:textId="77777777" w:rsidR="000D618A" w:rsidRDefault="000D618A" w:rsidP="00D43FAB"/>
    <w:p w14:paraId="01A4302E" w14:textId="100D1E03" w:rsidR="001A3C8C" w:rsidRDefault="001A3C8C" w:rsidP="001A3C8C">
      <w:pPr>
        <w:pStyle w:val="Heading1"/>
      </w:pPr>
      <w:r>
        <w:t>Task 3</w:t>
      </w:r>
    </w:p>
    <w:p w14:paraId="105F484D" w14:textId="2BD53521" w:rsidR="00CF6777" w:rsidRDefault="00CF6777" w:rsidP="00CF6777">
      <w:r>
        <w:t xml:space="preserve">Identify below the </w:t>
      </w:r>
      <w:r w:rsidR="000B6952">
        <w:t>five</w:t>
      </w:r>
      <w:r>
        <w:t xml:space="preserve"> features for making a user interface intuitive. Rank them according to what you feel is most &amp; least important.</w:t>
      </w:r>
      <w:r w:rsidR="00441DAF">
        <w:t xml:space="preserve"> Discuss this with your classmates.</w:t>
      </w:r>
    </w:p>
    <w:p w14:paraId="326571E3" w14:textId="77777777" w:rsidR="00CF6777" w:rsidRDefault="00CF6777" w:rsidP="00CF6777">
      <w:r>
        <w:t>1. _____________________________________________   2. _____________________________________________</w:t>
      </w:r>
    </w:p>
    <w:p w14:paraId="78CEE8FA" w14:textId="77777777" w:rsidR="00CF6777" w:rsidRDefault="00CF6777" w:rsidP="00CF6777">
      <w:r>
        <w:t>3. _____________________________________________   4. _____________________________________________</w:t>
      </w:r>
    </w:p>
    <w:p w14:paraId="2AD77B88" w14:textId="1C92A8E3" w:rsidR="000D618A" w:rsidRDefault="00CF6777" w:rsidP="00D43FAB">
      <w:r>
        <w:t>5. _____________________________________________</w:t>
      </w:r>
    </w:p>
    <w:p w14:paraId="6256B6A7" w14:textId="77777777" w:rsidR="000D618A" w:rsidRDefault="000D618A" w:rsidP="00D43FAB"/>
    <w:p w14:paraId="20768AAC" w14:textId="77777777" w:rsidR="000D618A" w:rsidRDefault="000D618A" w:rsidP="00D43FAB"/>
    <w:sectPr w:rsidR="000D618A" w:rsidSect="0005710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1E4C41" w14:textId="77777777" w:rsidR="001C1B4B" w:rsidRDefault="001C1B4B" w:rsidP="00057100">
      <w:pPr>
        <w:spacing w:after="0" w:line="240" w:lineRule="auto"/>
      </w:pPr>
      <w:r>
        <w:separator/>
      </w:r>
    </w:p>
  </w:endnote>
  <w:endnote w:type="continuationSeparator" w:id="0">
    <w:p w14:paraId="4A1FB155" w14:textId="77777777" w:rsidR="001C1B4B" w:rsidRDefault="001C1B4B" w:rsidP="000571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98536E" w14:textId="77777777" w:rsidR="001C1B4B" w:rsidRDefault="001C1B4B" w:rsidP="00057100">
      <w:pPr>
        <w:spacing w:after="0" w:line="240" w:lineRule="auto"/>
      </w:pPr>
      <w:r>
        <w:separator/>
      </w:r>
    </w:p>
  </w:footnote>
  <w:footnote w:type="continuationSeparator" w:id="0">
    <w:p w14:paraId="4340D973" w14:textId="77777777" w:rsidR="001C1B4B" w:rsidRDefault="001C1B4B" w:rsidP="000571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E1FE5"/>
    <w:multiLevelType w:val="hybridMultilevel"/>
    <w:tmpl w:val="76D66E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zEyMjYzNDC3NDJR0lEKTi0uzszPAykwNKkFAIsDiT8tAAAA"/>
  </w:docVars>
  <w:rsids>
    <w:rsidRoot w:val="00057100"/>
    <w:rsid w:val="00044410"/>
    <w:rsid w:val="00057100"/>
    <w:rsid w:val="000A433C"/>
    <w:rsid w:val="000B6952"/>
    <w:rsid w:val="000D618A"/>
    <w:rsid w:val="000F6438"/>
    <w:rsid w:val="00106E8E"/>
    <w:rsid w:val="00143213"/>
    <w:rsid w:val="00154323"/>
    <w:rsid w:val="00154403"/>
    <w:rsid w:val="00160BF5"/>
    <w:rsid w:val="00165379"/>
    <w:rsid w:val="00176795"/>
    <w:rsid w:val="001814E5"/>
    <w:rsid w:val="001952AA"/>
    <w:rsid w:val="001A3C8C"/>
    <w:rsid w:val="001C1B4B"/>
    <w:rsid w:val="001C3290"/>
    <w:rsid w:val="001C4397"/>
    <w:rsid w:val="001D038D"/>
    <w:rsid w:val="001D7EB8"/>
    <w:rsid w:val="002102C7"/>
    <w:rsid w:val="002529D5"/>
    <w:rsid w:val="0030457F"/>
    <w:rsid w:val="003860F8"/>
    <w:rsid w:val="00391020"/>
    <w:rsid w:val="003B084A"/>
    <w:rsid w:val="003C3B8F"/>
    <w:rsid w:val="003D3E58"/>
    <w:rsid w:val="00406EC0"/>
    <w:rsid w:val="00424434"/>
    <w:rsid w:val="00430469"/>
    <w:rsid w:val="00441DAF"/>
    <w:rsid w:val="0044217F"/>
    <w:rsid w:val="00460810"/>
    <w:rsid w:val="00474AE1"/>
    <w:rsid w:val="004B0DE0"/>
    <w:rsid w:val="004C6792"/>
    <w:rsid w:val="004E513A"/>
    <w:rsid w:val="004F7C42"/>
    <w:rsid w:val="0053152E"/>
    <w:rsid w:val="00550F1B"/>
    <w:rsid w:val="005617FE"/>
    <w:rsid w:val="005815B4"/>
    <w:rsid w:val="005C7118"/>
    <w:rsid w:val="006020D3"/>
    <w:rsid w:val="00633EF0"/>
    <w:rsid w:val="006360CB"/>
    <w:rsid w:val="006739AE"/>
    <w:rsid w:val="006A525F"/>
    <w:rsid w:val="006B0319"/>
    <w:rsid w:val="006B101A"/>
    <w:rsid w:val="00707947"/>
    <w:rsid w:val="007265EA"/>
    <w:rsid w:val="00752CC4"/>
    <w:rsid w:val="0075529B"/>
    <w:rsid w:val="00777A4A"/>
    <w:rsid w:val="007B1EA4"/>
    <w:rsid w:val="007E2A70"/>
    <w:rsid w:val="00801942"/>
    <w:rsid w:val="008838F4"/>
    <w:rsid w:val="00894295"/>
    <w:rsid w:val="008A59CD"/>
    <w:rsid w:val="0092353D"/>
    <w:rsid w:val="009305F9"/>
    <w:rsid w:val="009328A3"/>
    <w:rsid w:val="00936027"/>
    <w:rsid w:val="009572C6"/>
    <w:rsid w:val="00984A86"/>
    <w:rsid w:val="00984E9C"/>
    <w:rsid w:val="009A2F52"/>
    <w:rsid w:val="00A14A5A"/>
    <w:rsid w:val="00A207D0"/>
    <w:rsid w:val="00A73BB2"/>
    <w:rsid w:val="00AB0B5C"/>
    <w:rsid w:val="00AB56D5"/>
    <w:rsid w:val="00AD20C5"/>
    <w:rsid w:val="00AE2D9E"/>
    <w:rsid w:val="00B01A4F"/>
    <w:rsid w:val="00B24746"/>
    <w:rsid w:val="00B30888"/>
    <w:rsid w:val="00B3180F"/>
    <w:rsid w:val="00B7078A"/>
    <w:rsid w:val="00B74889"/>
    <w:rsid w:val="00B77194"/>
    <w:rsid w:val="00B7788E"/>
    <w:rsid w:val="00C21782"/>
    <w:rsid w:val="00C22375"/>
    <w:rsid w:val="00CA6FE3"/>
    <w:rsid w:val="00CB3DB9"/>
    <w:rsid w:val="00CD0CAA"/>
    <w:rsid w:val="00CF6777"/>
    <w:rsid w:val="00D43FAB"/>
    <w:rsid w:val="00D4644F"/>
    <w:rsid w:val="00D51343"/>
    <w:rsid w:val="00D5467B"/>
    <w:rsid w:val="00DA2029"/>
    <w:rsid w:val="00E112CD"/>
    <w:rsid w:val="00E334C1"/>
    <w:rsid w:val="00E43D96"/>
    <w:rsid w:val="00E56C31"/>
    <w:rsid w:val="00EB2836"/>
    <w:rsid w:val="00EC597E"/>
    <w:rsid w:val="00EF263F"/>
    <w:rsid w:val="00F32915"/>
    <w:rsid w:val="00FB0EB3"/>
    <w:rsid w:val="00FD1CC2"/>
    <w:rsid w:val="00FE42D4"/>
    <w:rsid w:val="00FE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361398B8"/>
  <w15:chartTrackingRefBased/>
  <w15:docId w15:val="{96193474-AE69-4D7C-AD9C-41E18A6B8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60CB"/>
    <w:pPr>
      <w:spacing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6360CB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71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57100"/>
    <w:pPr>
      <w:pBdr>
        <w:bottom w:val="single" w:sz="18" w:space="1" w:color="auto"/>
      </w:pBd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7100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360CB"/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71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571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100"/>
  </w:style>
  <w:style w:type="paragraph" w:styleId="Footer">
    <w:name w:val="footer"/>
    <w:basedOn w:val="Normal"/>
    <w:link w:val="FooterChar"/>
    <w:uiPriority w:val="99"/>
    <w:unhideWhenUsed/>
    <w:rsid w:val="000571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100"/>
  </w:style>
  <w:style w:type="character" w:styleId="Emphasis">
    <w:name w:val="Emphasis"/>
    <w:basedOn w:val="DefaultParagraphFont"/>
    <w:uiPriority w:val="20"/>
    <w:qFormat/>
    <w:rsid w:val="00057100"/>
    <w:rPr>
      <w:i/>
      <w:iCs/>
    </w:rPr>
  </w:style>
  <w:style w:type="table" w:styleId="TableGrid">
    <w:name w:val="Table Grid"/>
    <w:basedOn w:val="TableNormal"/>
    <w:uiPriority w:val="39"/>
    <w:rsid w:val="000444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04441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5">
    <w:name w:val="Grid Table 4 Accent 5"/>
    <w:basedOn w:val="TableNormal"/>
    <w:uiPriority w:val="49"/>
    <w:rsid w:val="0004441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0444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01A4F"/>
    <w:pPr>
      <w:ind w:left="720"/>
      <w:contextualSpacing/>
    </w:pPr>
  </w:style>
  <w:style w:type="table" w:styleId="MediumGrid3-Accent5">
    <w:name w:val="Medium Grid 3 Accent 5"/>
    <w:basedOn w:val="TableNormal"/>
    <w:uiPriority w:val="69"/>
    <w:rsid w:val="007265E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GridTable4-Accent1">
    <w:name w:val="Grid Table 4 Accent 1"/>
    <w:basedOn w:val="TableNormal"/>
    <w:uiPriority w:val="49"/>
    <w:rsid w:val="00550F1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6B031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32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2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701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C50B8B-8F06-49B5-A97E-CC42033FA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3</TotalTime>
  <Pages>2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ichardson</dc:creator>
  <cp:keywords/>
  <dc:description/>
  <cp:lastModifiedBy>Karen Orchard</cp:lastModifiedBy>
  <cp:revision>64</cp:revision>
  <dcterms:created xsi:type="dcterms:W3CDTF">2018-01-15T13:41:00Z</dcterms:created>
  <dcterms:modified xsi:type="dcterms:W3CDTF">2020-09-29T18:22:00Z</dcterms:modified>
</cp:coreProperties>
</file>